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AF9BCD" w14:textId="77777777" w:rsidR="00F144EA" w:rsidRDefault="00F144EA" w:rsidP="00F144EA"/>
    <w:p w14:paraId="5EF8B0E8" w14:textId="540EAD0D" w:rsidR="00F144EA" w:rsidRDefault="00F144EA" w:rsidP="00F144EA">
      <w:pPr>
        <w:jc w:val="center"/>
        <w:rPr>
          <w:b/>
          <w:sz w:val="32"/>
        </w:rPr>
      </w:pPr>
      <w:r>
        <w:rPr>
          <w:b/>
          <w:sz w:val="32"/>
        </w:rPr>
        <w:t xml:space="preserve">Tutorial </w:t>
      </w:r>
      <w:r w:rsidR="000075BC">
        <w:rPr>
          <w:b/>
          <w:sz w:val="32"/>
        </w:rPr>
        <w:t>1</w:t>
      </w:r>
      <w:r w:rsidR="002614DC">
        <w:rPr>
          <w:b/>
          <w:sz w:val="32"/>
        </w:rPr>
        <w:t>3</w:t>
      </w:r>
    </w:p>
    <w:p w14:paraId="05A79F48" w14:textId="4992982C" w:rsidR="00F144EA" w:rsidRDefault="001E7374" w:rsidP="00F144EA">
      <w:pPr>
        <w:jc w:val="center"/>
      </w:pPr>
      <w:r>
        <w:rPr>
          <w:b/>
          <w:sz w:val="32"/>
        </w:rPr>
        <w:t>Greedy algorithm and</w:t>
      </w:r>
      <w:r w:rsidR="007220A9">
        <w:rPr>
          <w:b/>
          <w:sz w:val="32"/>
        </w:rPr>
        <w:t xml:space="preserve"> techniques</w:t>
      </w:r>
    </w:p>
    <w:p w14:paraId="0A964F52" w14:textId="77777777" w:rsidR="00F144EA" w:rsidRDefault="00F144EA" w:rsidP="00F144EA"/>
    <w:p w14:paraId="436DBF2D" w14:textId="77777777" w:rsidR="00F144EA" w:rsidRDefault="00F144EA" w:rsidP="004F1B17">
      <w:pPr>
        <w:jc w:val="both"/>
        <w:rPr>
          <w:sz w:val="22"/>
        </w:rPr>
      </w:pPr>
      <w:r>
        <w:t xml:space="preserve"> </w:t>
      </w:r>
      <w:r>
        <w:rPr>
          <w:b/>
          <w:sz w:val="22"/>
        </w:rPr>
        <w:t xml:space="preserve">Instructions </w:t>
      </w:r>
    </w:p>
    <w:p w14:paraId="644BF8A3" w14:textId="77777777" w:rsidR="00F144EA" w:rsidRDefault="00F144EA" w:rsidP="004F1B17">
      <w:pPr>
        <w:spacing w:after="15"/>
        <w:jc w:val="both"/>
        <w:rPr>
          <w:sz w:val="22"/>
        </w:rPr>
      </w:pPr>
      <w:r>
        <w:rPr>
          <w:sz w:val="22"/>
        </w:rPr>
        <w:t>1. All tutorial sheets will be posted on the Google Classroom.</w:t>
      </w:r>
    </w:p>
    <w:p w14:paraId="518E7681" w14:textId="77777777" w:rsidR="00F144EA" w:rsidRPr="00F144EA" w:rsidRDefault="00F144EA" w:rsidP="004F1B17">
      <w:pPr>
        <w:spacing w:after="15"/>
        <w:jc w:val="both"/>
        <w:rPr>
          <w:sz w:val="22"/>
        </w:rPr>
      </w:pPr>
      <w:r>
        <w:rPr>
          <w:sz w:val="22"/>
        </w:rPr>
        <w:t xml:space="preserve">2. Students are advised to submit tutorial sheets solutions in classroom. </w:t>
      </w:r>
    </w:p>
    <w:p w14:paraId="7A5E8455" w14:textId="77777777" w:rsidR="00F144EA" w:rsidRPr="00F144EA" w:rsidRDefault="00F144EA" w:rsidP="004F1B17">
      <w:pPr>
        <w:jc w:val="both"/>
        <w:rPr>
          <w:szCs w:val="24"/>
        </w:rPr>
      </w:pPr>
    </w:p>
    <w:p w14:paraId="4F77C30B" w14:textId="546E2E8A" w:rsidR="001E7374" w:rsidRDefault="001E7374" w:rsidP="001E7374">
      <w:r>
        <w:t>Q1.</w:t>
      </w:r>
      <w:r w:rsidR="002614DC">
        <w:t xml:space="preserve"> Find the MST</w:t>
      </w:r>
      <w:r w:rsidR="00122457">
        <w:t xml:space="preserve"> for part a and part b</w:t>
      </w:r>
      <w:r w:rsidR="002614DC">
        <w:t xml:space="preserve"> using prim’s and </w:t>
      </w:r>
      <w:proofErr w:type="spellStart"/>
      <w:r w:rsidR="002614DC">
        <w:t>kruskal’s</w:t>
      </w:r>
      <w:proofErr w:type="spellEnd"/>
      <w:r w:rsidR="002614DC">
        <w:t xml:space="preserve"> algorithm.</w:t>
      </w:r>
      <w:r w:rsidR="00772E69">
        <w:t xml:space="preserve"> Show calculation at every step.</w:t>
      </w:r>
    </w:p>
    <w:p w14:paraId="5F16DAF7" w14:textId="1D13814A" w:rsidR="00C332B7" w:rsidRPr="00122457" w:rsidRDefault="00C332B7" w:rsidP="00122457">
      <w:pPr>
        <w:rPr>
          <w:b/>
        </w:rPr>
      </w:pPr>
    </w:p>
    <w:p w14:paraId="3C88FC61" w14:textId="31C9FB50" w:rsidR="00C332B7" w:rsidRPr="00122457" w:rsidRDefault="002614DC" w:rsidP="001E7374">
      <w:r>
        <w:rPr>
          <w:noProof/>
        </w:rPr>
        <w:drawing>
          <wp:inline distT="0" distB="0" distL="0" distR="0" wp14:anchorId="7AD65A5B" wp14:editId="2BB04E77">
            <wp:extent cx="2382033" cy="16002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400120" cy="16123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22457">
        <w:rPr>
          <w:noProof/>
        </w:rPr>
        <w:t xml:space="preserve">                     </w:t>
      </w:r>
      <w:r w:rsidR="00122457">
        <w:rPr>
          <w:noProof/>
        </w:rPr>
        <w:drawing>
          <wp:inline distT="0" distB="0" distL="0" distR="0" wp14:anchorId="487EDBC4" wp14:editId="45C1D7C7">
            <wp:extent cx="2737531" cy="15335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766666" cy="1549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D404AE" w14:textId="51A48DC0" w:rsidR="00C332B7" w:rsidRDefault="00C332B7" w:rsidP="001E7374"/>
    <w:p w14:paraId="4286E8BB" w14:textId="77777777" w:rsidR="00C332B7" w:rsidRDefault="00C332B7" w:rsidP="001E7374"/>
    <w:p w14:paraId="711C607B" w14:textId="031D5B34" w:rsidR="00E14885" w:rsidRDefault="002614DC" w:rsidP="00E14885">
      <w:r>
        <w:t xml:space="preserve">Q2. </w:t>
      </w:r>
      <w:r w:rsidR="00E14885">
        <w:t xml:space="preserve">What is </w:t>
      </w:r>
      <w:r w:rsidR="00E14885" w:rsidRPr="00E14885">
        <w:t>Dijkstra’s Shortest Path Algorithm</w:t>
      </w:r>
      <w:r w:rsidR="00772E69">
        <w:t>? Write the algorithm</w:t>
      </w:r>
      <w:r w:rsidR="004E1DED">
        <w:t>.</w:t>
      </w:r>
    </w:p>
    <w:p w14:paraId="230E5CA5" w14:textId="7904E567" w:rsidR="00772E69" w:rsidRDefault="00772E69" w:rsidP="00E14885"/>
    <w:p w14:paraId="4BE19ADA" w14:textId="22052E11" w:rsidR="00772E69" w:rsidRDefault="00772E69" w:rsidP="00E14885">
      <w:r>
        <w:t xml:space="preserve">Q3. What is </w:t>
      </w:r>
      <w:r w:rsidR="00A96D83">
        <w:t xml:space="preserve">knapsack problem, fractional knapsack problem and </w:t>
      </w:r>
      <w:r w:rsidR="004E1DED">
        <w:t>coinage problem. Explain with suitable examples.</w:t>
      </w:r>
    </w:p>
    <w:p w14:paraId="3BC50FA7" w14:textId="11F64C78" w:rsidR="004E1DED" w:rsidRDefault="004E1DED" w:rsidP="00E14885"/>
    <w:p w14:paraId="30E0400E" w14:textId="19898378" w:rsidR="004E1DED" w:rsidRDefault="004E1DED" w:rsidP="00E14885">
      <w:r>
        <w:t xml:space="preserve">Q4. Find the shortest path using </w:t>
      </w:r>
      <w:r w:rsidRPr="00E14885">
        <w:t>Dijkstra’s</w:t>
      </w:r>
      <w:r>
        <w:t xml:space="preserve"> </w:t>
      </w:r>
      <w:r w:rsidRPr="00E14885">
        <w:t>Shortest Path Algorithm</w:t>
      </w:r>
      <w:r>
        <w:t xml:space="preserve"> for the following graph.</w:t>
      </w:r>
      <w:bookmarkStart w:id="0" w:name="_GoBack"/>
      <w:bookmarkEnd w:id="0"/>
    </w:p>
    <w:p w14:paraId="7105DE9D" w14:textId="093A162A" w:rsidR="004E1DED" w:rsidRDefault="004E1DED" w:rsidP="00E14885"/>
    <w:p w14:paraId="1470F6BE" w14:textId="6A4CE2FA" w:rsidR="004E1DED" w:rsidRPr="00E14885" w:rsidRDefault="004E1DED" w:rsidP="004E1DED">
      <w:pPr>
        <w:jc w:val="center"/>
      </w:pPr>
      <w:r>
        <w:rPr>
          <w:noProof/>
        </w:rPr>
        <w:drawing>
          <wp:inline distT="0" distB="0" distL="0" distR="0" wp14:anchorId="22AC86D6" wp14:editId="1782AF78">
            <wp:extent cx="3524250" cy="1785699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534826" cy="1791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16032C" w14:textId="7055E773" w:rsidR="001E7374" w:rsidRDefault="001E7374" w:rsidP="001E7374"/>
    <w:sectPr w:rsidR="001E7374" w:rsidSect="00122457">
      <w:pgSz w:w="12240" w:h="15840"/>
      <w:pgMar w:top="1440" w:right="1183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53765E"/>
    <w:multiLevelType w:val="hybridMultilevel"/>
    <w:tmpl w:val="4EAA1DA0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A30006"/>
    <w:multiLevelType w:val="hybridMultilevel"/>
    <w:tmpl w:val="51A21B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EE325A"/>
    <w:multiLevelType w:val="multilevel"/>
    <w:tmpl w:val="AB4E75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O0NDOxMLY0MjW2MDFU0lEKTi0uzszPAymwqAUABZ6/UywAAAA="/>
  </w:docVars>
  <w:rsids>
    <w:rsidRoot w:val="00715159"/>
    <w:rsid w:val="000075BC"/>
    <w:rsid w:val="000B1796"/>
    <w:rsid w:val="000E130F"/>
    <w:rsid w:val="00115E92"/>
    <w:rsid w:val="00122457"/>
    <w:rsid w:val="001E7374"/>
    <w:rsid w:val="00207EA6"/>
    <w:rsid w:val="002614DC"/>
    <w:rsid w:val="00263198"/>
    <w:rsid w:val="00284472"/>
    <w:rsid w:val="002926BB"/>
    <w:rsid w:val="002E42C8"/>
    <w:rsid w:val="00344051"/>
    <w:rsid w:val="00367068"/>
    <w:rsid w:val="003B751C"/>
    <w:rsid w:val="00417847"/>
    <w:rsid w:val="004206E5"/>
    <w:rsid w:val="004B10E4"/>
    <w:rsid w:val="004D4BBB"/>
    <w:rsid w:val="004E1DED"/>
    <w:rsid w:val="004F1B17"/>
    <w:rsid w:val="005501BA"/>
    <w:rsid w:val="0061290A"/>
    <w:rsid w:val="006328E1"/>
    <w:rsid w:val="00667305"/>
    <w:rsid w:val="00691422"/>
    <w:rsid w:val="006B09BD"/>
    <w:rsid w:val="00715159"/>
    <w:rsid w:val="007220A9"/>
    <w:rsid w:val="00753F38"/>
    <w:rsid w:val="00772E69"/>
    <w:rsid w:val="007F5507"/>
    <w:rsid w:val="00863E5C"/>
    <w:rsid w:val="00872099"/>
    <w:rsid w:val="008918C5"/>
    <w:rsid w:val="008E1F1D"/>
    <w:rsid w:val="008F32F3"/>
    <w:rsid w:val="009A5A86"/>
    <w:rsid w:val="00A042D8"/>
    <w:rsid w:val="00A561A4"/>
    <w:rsid w:val="00A96D83"/>
    <w:rsid w:val="00B01B78"/>
    <w:rsid w:val="00BA2730"/>
    <w:rsid w:val="00C332B7"/>
    <w:rsid w:val="00D15877"/>
    <w:rsid w:val="00DE7FD0"/>
    <w:rsid w:val="00E14885"/>
    <w:rsid w:val="00E4011F"/>
    <w:rsid w:val="00E6128D"/>
    <w:rsid w:val="00E93E83"/>
    <w:rsid w:val="00EE3CA5"/>
    <w:rsid w:val="00EE7596"/>
    <w:rsid w:val="00F01E96"/>
    <w:rsid w:val="00F144EA"/>
    <w:rsid w:val="00FA2A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8B9629"/>
  <w15:chartTrackingRefBased/>
  <w15:docId w15:val="{43540402-16B2-47FB-A574-D61E3A47C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144EA"/>
    <w:pPr>
      <w:suppressAutoHyphens/>
      <w:overflowPunct w:val="0"/>
      <w:autoSpaceDE w:val="0"/>
      <w:autoSpaceDN w:val="0"/>
      <w:adjustRightInd w:val="0"/>
      <w:spacing w:after="0" w:line="100" w:lineRule="atLeast"/>
    </w:pPr>
    <w:rPr>
      <w:rFonts w:eastAsia="Times New Roman"/>
      <w:color w:val="000000"/>
      <w:sz w:val="24"/>
      <w:szCs w:val="20"/>
      <w:lang w:val="en-IN" w:eastAsia="en-IN"/>
    </w:rPr>
  </w:style>
  <w:style w:type="paragraph" w:styleId="Heading1">
    <w:name w:val="heading 1"/>
    <w:basedOn w:val="Normal"/>
    <w:link w:val="Heading1Char"/>
    <w:uiPriority w:val="9"/>
    <w:qFormat/>
    <w:rsid w:val="004D4BBB"/>
    <w:pPr>
      <w:suppressAutoHyphens w:val="0"/>
      <w:overflowPunct/>
      <w:autoSpaceDE/>
      <w:autoSpaceDN/>
      <w:adjustRightInd/>
      <w:spacing w:before="100" w:beforeAutospacing="1" w:after="100" w:afterAutospacing="1" w:line="240" w:lineRule="auto"/>
      <w:outlineLvl w:val="0"/>
    </w:pPr>
    <w:rPr>
      <w:b/>
      <w:bCs/>
      <w:color w:val="auto"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4BBB"/>
    <w:rPr>
      <w:rFonts w:eastAsia="Times New Roman"/>
      <w:b/>
      <w:bCs/>
      <w:kern w:val="36"/>
      <w:sz w:val="48"/>
      <w:szCs w:val="48"/>
      <w:lang w:val="en-IN" w:eastAsia="en-IN"/>
    </w:rPr>
  </w:style>
  <w:style w:type="paragraph" w:styleId="NormalWeb">
    <w:name w:val="Normal (Web)"/>
    <w:basedOn w:val="Normal"/>
    <w:uiPriority w:val="99"/>
    <w:semiHidden/>
    <w:unhideWhenUsed/>
    <w:rsid w:val="008918C5"/>
    <w:pPr>
      <w:suppressAutoHyphens w:val="0"/>
      <w:overflowPunct/>
      <w:autoSpaceDE/>
      <w:autoSpaceDN/>
      <w:adjustRightInd/>
      <w:spacing w:before="100" w:beforeAutospacing="1" w:after="100" w:afterAutospacing="1" w:line="240" w:lineRule="auto"/>
    </w:pPr>
    <w:rPr>
      <w:color w:val="auto"/>
      <w:szCs w:val="24"/>
    </w:rPr>
  </w:style>
  <w:style w:type="paragraph" w:customStyle="1" w:styleId="Default">
    <w:name w:val="Default"/>
    <w:rsid w:val="00A042D8"/>
    <w:pPr>
      <w:autoSpaceDE w:val="0"/>
      <w:autoSpaceDN w:val="0"/>
      <w:adjustRightInd w:val="0"/>
      <w:spacing w:after="0" w:line="240" w:lineRule="auto"/>
    </w:pPr>
    <w:rPr>
      <w:rFonts w:eastAsiaTheme="minorEastAsia"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rsid w:val="00F01E96"/>
    <w:rPr>
      <w:b/>
      <w:bCs/>
    </w:rPr>
  </w:style>
  <w:style w:type="paragraph" w:styleId="ListParagraph">
    <w:name w:val="List Paragraph"/>
    <w:basedOn w:val="Normal"/>
    <w:uiPriority w:val="34"/>
    <w:qFormat/>
    <w:rsid w:val="007220A9"/>
    <w:pPr>
      <w:suppressAutoHyphens w:val="0"/>
      <w:overflowPunct/>
      <w:autoSpaceDE/>
      <w:autoSpaceDN/>
      <w:adjustRightInd/>
      <w:spacing w:line="240" w:lineRule="auto"/>
      <w:ind w:left="720"/>
      <w:contextualSpacing/>
      <w:jc w:val="both"/>
    </w:pPr>
    <w:rPr>
      <w:rFonts w:asciiTheme="minorHAnsi" w:eastAsiaTheme="minorEastAsia" w:hAnsiTheme="minorHAnsi" w:cstheme="minorBidi"/>
      <w:color w:val="auto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75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0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17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4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5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1</Pages>
  <Words>91</Words>
  <Characters>52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pita.jadhav</dc:creator>
  <cp:keywords/>
  <dc:description/>
  <cp:lastModifiedBy>arpita.jadhav</cp:lastModifiedBy>
  <cp:revision>25</cp:revision>
  <dcterms:created xsi:type="dcterms:W3CDTF">2022-09-07T03:54:00Z</dcterms:created>
  <dcterms:modified xsi:type="dcterms:W3CDTF">2022-11-16T05:33:00Z</dcterms:modified>
</cp:coreProperties>
</file>